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Marseille</w:t>
      </w:r>
    </w:p>
    <w:bookmarkStart w:id="24" w:name="X57fa774b53165defa778e94f5df89d7a5551386"/>
    <w:p>
      <w:pPr>
        <w:pStyle w:val="Heading1"/>
      </w:pPr>
      <w:r>
        <w:t xml:space="preserve">Cover Letter for Computer Engineer Position in France Marseille</w:t>
      </w:r>
    </w:p>
    <w:p>
      <w:pPr>
        <w:pStyle w:val="FirstParagraph"/>
      </w:pPr>
      <w:r>
        <w:rPr>
          <w:bCs/>
          <w:b/>
        </w:rPr>
        <w:t xml:space="preserve">John Doe</w:t>
      </w:r>
      <w:r>
        <w:br/>
      </w:r>
      <w:r>
        <w:t xml:space="preserve">123 Rue de la Technologie</w:t>
      </w:r>
      <w:r>
        <w:br/>
      </w:r>
      <w:r>
        <w:t xml:space="preserve">Marseille, France</w:t>
      </w:r>
      <w:r>
        <w:br/>
      </w:r>
      <w:r>
        <w:t xml:space="preserve">john.doe@example.com | +33 6 12 34 56 78</w:t>
      </w:r>
    </w:p>
    <w:p>
      <w:pPr>
        <w:pStyle w:val="BodyText"/>
      </w:pPr>
      <w:r>
        <w:t xml:space="preserve">Date: April 5, 2024</w:t>
      </w:r>
    </w:p>
    <w:p>
      <w:pPr>
        <w:pStyle w:val="BodyText"/>
      </w:pPr>
      <w:r>
        <w:t xml:space="preserve">Dear [Hiring Manager's Name],</w:t>
      </w:r>
      <w:r>
        <w:br/>
      </w:r>
      <w:r>
        <w:t xml:space="preserve">I am writing to express my enthusiastic interest in the Computer Engineer position at [Company Name] in Marseille, France. As a highly motivated and skilled computer engineer with a strong technical background and passion for innovation, I am eager to contribute my expertise to your organization while immersing myself in the vibrant tech ecosystem of France Marseille. This opportunity aligns perfectly with my career goals and personal aspirations to work in a dynamic environment that values creativity, collaboration, and cutting-edge technological solutions.</w:t>
      </w:r>
    </w:p>
    <w:bookmarkStart w:id="20" w:name="Xc3015b72f96cb76ba419fd0d8a4cc7ac85e2ee9"/>
    <w:p>
      <w:pPr>
        <w:pStyle w:val="Heading2"/>
      </w:pPr>
      <w:r>
        <w:t xml:space="preserve">Why France Marseille? A Hub for Innovation</w:t>
      </w:r>
    </w:p>
    <w:p>
      <w:pPr>
        <w:pStyle w:val="FirstParagraph"/>
      </w:pPr>
      <w:r>
        <w:t xml:space="preserve">Marseille has long been a symbol of cultural richness and economic vitality, but in recent years, it has also emerged as a thriving center for technology and digital innovation. The city’s strategic location at the crossroads of Europe, Africa, and the Mediterranean makes it an ideal hub for global collaborations. From its growing startup scene to its partnerships with prestigious institutions like Aix-Marseille Université and École Centrale Marseille, Marseille offers a unique blend of tradition and modernity that I am eager to be part of.</w:t>
      </w:r>
    </w:p>
    <w:p>
      <w:pPr>
        <w:pStyle w:val="BodyText"/>
      </w:pPr>
      <w:r>
        <w:t xml:space="preserve">As a Computer Engineer, I am particularly drawn to the opportunities in France Marseille to work on projects that leverage technology for sustainable development, smart cities, and digital transformation. The city’s commitment to fostering innovation through initiatives like the Marseille Tech Valley and its focus on AI, IoT (Internet of Things), and cybersecurity aligns closely with my professional interests. I am confident that my technical skills and passion for solving complex problems will allow me to make meaningful contributions to your team while embracing the unique challenges and opportunities of working in this exciting region.</w:t>
      </w:r>
    </w:p>
    <w:bookmarkEnd w:id="20"/>
    <w:bookmarkStart w:id="21" w:name="X4a17b13d06e60309dbc454d0e8589c03e021a93"/>
    <w:p>
      <w:pPr>
        <w:pStyle w:val="Heading2"/>
      </w:pPr>
      <w:r>
        <w:t xml:space="preserve">Professional Background and Technical Expertise</w:t>
      </w:r>
    </w:p>
    <w:p>
      <w:pPr>
        <w:pStyle w:val="FirstParagraph"/>
      </w:pPr>
      <w:r>
        <w:t xml:space="preserve">With over five years of experience in software development, systems architecture, and embedded systems design, I have consistently delivered high-quality solutions that drive efficiency and scalability. My academic background in Computer Engineering from [University Name] provided a solid foundation in core disciplines such as algorithms, data structures, computer networks, and hardware-software integration. Throughout my career, I have honed my ability to translate complex technical requirements into practical applications that meet both business and user needs.</w:t>
      </w:r>
    </w:p>
    <w:p>
      <w:pPr>
        <w:pStyle w:val="BodyText"/>
      </w:pPr>
      <w:r>
        <w:t xml:space="preserve">Key strengths include:</w:t>
      </w:r>
    </w:p>
    <w:p>
      <w:pPr>
        <w:numPr>
          <w:ilvl w:val="0"/>
          <w:numId w:val="1001"/>
        </w:numPr>
        <w:pStyle w:val="Compact"/>
      </w:pPr>
      <w:r>
        <w:rPr>
          <w:bCs/>
          <w:b/>
        </w:rPr>
        <w:t xml:space="preserve">Software Development:</w:t>
      </w:r>
      <w:r>
        <w:t xml:space="preserve"> </w:t>
      </w:r>
      <w:r>
        <w:t xml:space="preserve">Proficient in Python, Java, and C++, with hands-on experience in developing full-stack applications, cloud-based solutions (AWS, Azure), and mobile apps. I have led projects that involved designing scalable APIs and optimizing backend systems for performance.</w:t>
      </w:r>
    </w:p>
    <w:p>
      <w:pPr>
        <w:numPr>
          <w:ilvl w:val="0"/>
          <w:numId w:val="1001"/>
        </w:numPr>
        <w:pStyle w:val="Compact"/>
      </w:pPr>
      <w:r>
        <w:rPr>
          <w:bCs/>
          <w:b/>
        </w:rPr>
        <w:t xml:space="preserve">Systems Architecture:</w:t>
      </w:r>
      <w:r>
        <w:t xml:space="preserve"> </w:t>
      </w:r>
      <w:r>
        <w:t xml:space="preserve">Skilled in designing robust IT infrastructures that prioritize security, reliability, and scalability. My work on distributed systems has enabled organizations to handle high volumes of data while maintaining low latency.</w:t>
      </w:r>
    </w:p>
    <w:p>
      <w:pPr>
        <w:numPr>
          <w:ilvl w:val="0"/>
          <w:numId w:val="1001"/>
        </w:numPr>
        <w:pStyle w:val="Compact"/>
      </w:pPr>
      <w:r>
        <w:rPr>
          <w:bCs/>
          <w:b/>
        </w:rPr>
        <w:t xml:space="preserve">Embedded Systems:</w:t>
      </w:r>
      <w:r>
        <w:t xml:space="preserve"> </w:t>
      </w:r>
      <w:r>
        <w:t xml:space="preserve">Specialized in firmware development for IoT devices and real-time systems. I have worked on projects involving sensor networks, automation solutions, and edge computing technologies.</w:t>
      </w:r>
    </w:p>
    <w:p>
      <w:pPr>
        <w:numPr>
          <w:ilvl w:val="0"/>
          <w:numId w:val="1001"/>
        </w:numPr>
        <w:pStyle w:val="Compact"/>
      </w:pPr>
      <w:r>
        <w:rPr>
          <w:bCs/>
          <w:b/>
        </w:rPr>
        <w:t xml:space="preserve">Problem-Solving and Collaboration:</w:t>
      </w:r>
      <w:r>
        <w:t xml:space="preserve"> </w:t>
      </w:r>
      <w:r>
        <w:t xml:space="preserve">Adept at working in cross-functional teams to address technical challenges. My ability to communicate complex ideas clearly has allowed me to bridge gaps between engineers, stakeholders, and end-users.</w:t>
      </w:r>
    </w:p>
    <w:p>
      <w:pPr>
        <w:pStyle w:val="FirstParagraph"/>
      </w:pPr>
      <w:r>
        <w:t xml:space="preserve">In my previous role as a Computer Engineer at [Previous Company Name], I spearheaded the development of an AI-powered analytics platform that reduced processing times by 40% and improved decision-making for clients. This project required extensive collaboration with data scientists, product managers, and QA engineers, all while adhering to strict deadlines and quality standards. I also played a key role in implementing a secure DevOps pipeline that streamlined the deployment process and enhanced system reliability.</w:t>
      </w:r>
    </w:p>
    <w:bookmarkEnd w:id="21"/>
    <w:bookmarkStart w:id="22" w:name="X6b09079edfd2f5d868f3dcd2371641b7d77ede0"/>
    <w:p>
      <w:pPr>
        <w:pStyle w:val="Heading2"/>
      </w:pPr>
      <w:r>
        <w:t xml:space="preserve">Why I Am the Right Candidate for France Marseille</w:t>
      </w:r>
    </w:p>
    <w:p>
      <w:pPr>
        <w:pStyle w:val="FirstParagraph"/>
      </w:pPr>
      <w:r>
        <w:t xml:space="preserve">My decision to apply for this position in France Marseille is driven by both professional and personal motivations. On a professional level, I am excited about the opportunity to contribute to a city that is at the forefront of technological innovation. The demand for skilled engineers in sectors like smart infrastructure, renewable energy systems, and digital services is growing rapidly, and I am eager to be part of this transformation.</w:t>
      </w:r>
    </w:p>
    <w:p>
      <w:pPr>
        <w:pStyle w:val="BodyText"/>
      </w:pPr>
      <w:r>
        <w:t xml:space="preserve">On a personal level, living and working in Marseille offers the chance to experience a unique cultural landscape. The city’s rich history, vibrant arts scene, and Mediterranean lifestyle would allow me to grow both professionally and personally. I am fluent in English and French, which enables me to seamlessly integrate into multicultural teams and navigate the local business environment with confidence.</w:t>
      </w:r>
    </w:p>
    <w:bookmarkEnd w:id="22"/>
    <w:bookmarkStart w:id="23" w:name="conclusion"/>
    <w:p>
      <w:pPr>
        <w:pStyle w:val="Heading2"/>
      </w:pPr>
      <w:r>
        <w:t xml:space="preserve">Conclusion</w:t>
      </w:r>
    </w:p>
    <w:p>
      <w:pPr>
        <w:pStyle w:val="FirstParagraph"/>
      </w:pPr>
      <w:r>
        <w:t xml:space="preserve">I am confident that my technical expertise, problem-solving mindset, and passion for innovation make me an ideal candidate for the Computer Engineer position at [Company Name] in France Marseille. I would be thrilled to bring my skills and enthusiasm to your team, contributing to the development of groundbreaking solutions that shape the future of technology in this dynamic region.</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convenience.</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France Marseille</dc:title>
  <dc:creator/>
  <dc:language>en</dc:language>
  <cp:keywords/>
  <dcterms:created xsi:type="dcterms:W3CDTF">2026-07-19T14:02:19Z</dcterms:created>
  <dcterms:modified xsi:type="dcterms:W3CDTF">2026-07-19T14:02:19Z</dcterms:modified>
</cp:coreProperties>
</file>

<file path=docProps/custom.xml><?xml version="1.0" encoding="utf-8"?>
<Properties xmlns="http://schemas.openxmlformats.org/officeDocument/2006/custom-properties" xmlns:vt="http://schemas.openxmlformats.org/officeDocument/2006/docPropsVTypes"/>
</file>